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41CFE5" w14:textId="0D39CE17" w:rsidR="005F78DA" w:rsidRPr="006922AD" w:rsidRDefault="009B1A00" w:rsidP="005F78DA">
      <w:pPr>
        <w:jc w:val="right"/>
        <w:rPr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750D54BE" wp14:editId="0316F5CD">
            <wp:simplePos x="0" y="0"/>
            <wp:positionH relativeFrom="column">
              <wp:posOffset>4890135</wp:posOffset>
            </wp:positionH>
            <wp:positionV relativeFrom="paragraph">
              <wp:posOffset>46990</wp:posOffset>
            </wp:positionV>
            <wp:extent cx="1425238" cy="744687"/>
            <wp:effectExtent l="0" t="0" r="3810" b="0"/>
            <wp:wrapNone/>
            <wp:docPr id="652849437" name="Picture 2" descr="IU 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U Healt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238" cy="744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2F9">
        <w:rPr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1F38879" wp14:editId="6585B3F4">
            <wp:simplePos x="0" y="0"/>
            <wp:positionH relativeFrom="margin">
              <wp:posOffset>-266700</wp:posOffset>
            </wp:positionH>
            <wp:positionV relativeFrom="paragraph">
              <wp:posOffset>-312420</wp:posOffset>
            </wp:positionV>
            <wp:extent cx="2876550" cy="1135438"/>
            <wp:effectExtent l="0" t="0" r="0" b="7620"/>
            <wp:wrapNone/>
            <wp:docPr id="1201357402" name="Picture 1" descr="A logo for a nur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357402" name="Picture 1" descr="A logo for a nurs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135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07D" w:rsidRPr="006922AD">
        <w:rPr>
          <w:b/>
          <w:bCs/>
          <w:noProof/>
          <w:color w:val="000000" w:themeColor="text1"/>
          <w:sz w:val="32"/>
          <w:szCs w:val="32"/>
        </w:rPr>
        <w:t xml:space="preserve">     </w:t>
      </w:r>
      <w:r w:rsidR="005F78DA" w:rsidRPr="006922AD">
        <w:rPr>
          <w:b/>
          <w:bCs/>
          <w:noProof/>
          <w:color w:val="000000" w:themeColor="text1"/>
          <w:sz w:val="32"/>
          <w:szCs w:val="32"/>
        </w:rPr>
        <w:t>Contact Hours Provided by:</w:t>
      </w:r>
    </w:p>
    <w:p w14:paraId="5DAB6C7B" w14:textId="43BEE3E6" w:rsidR="00C31A82" w:rsidRPr="006D42F9" w:rsidRDefault="00C31A82" w:rsidP="006D42F9">
      <w:pPr>
        <w:jc w:val="center"/>
        <w:rPr>
          <w:b/>
          <w:color w:val="000000"/>
          <w:sz w:val="36"/>
        </w:rPr>
      </w:pPr>
    </w:p>
    <w:p w14:paraId="7CC04C81" w14:textId="44EE8374" w:rsidR="006A4734" w:rsidRPr="006922AD" w:rsidRDefault="00F46F5C" w:rsidP="00F46F5C">
      <w:pPr>
        <w:ind w:left="1440"/>
        <w:rPr>
          <w:b/>
          <w:i/>
          <w:color w:val="000000"/>
          <w:sz w:val="28"/>
          <w:szCs w:val="28"/>
        </w:rPr>
      </w:pPr>
      <w:r w:rsidRPr="006922AD">
        <w:rPr>
          <w:b/>
          <w:color w:val="000000"/>
          <w:sz w:val="32"/>
        </w:rPr>
        <w:t xml:space="preserve">     </w:t>
      </w:r>
      <w:r w:rsidRPr="006922AD">
        <w:rPr>
          <w:b/>
          <w:color w:val="000000"/>
          <w:sz w:val="32"/>
        </w:rPr>
        <w:tab/>
      </w:r>
      <w:r w:rsidRPr="006922AD">
        <w:rPr>
          <w:b/>
          <w:color w:val="000000"/>
          <w:sz w:val="32"/>
        </w:rPr>
        <w:tab/>
      </w:r>
    </w:p>
    <w:p w14:paraId="12C5F012" w14:textId="13A7C188" w:rsidR="00C31A82" w:rsidRPr="003F3D09" w:rsidRDefault="0046631B" w:rsidP="00F46F5C">
      <w:pPr>
        <w:ind w:left="2880" w:firstLine="720"/>
        <w:rPr>
          <w:rFonts w:ascii="Aptos" w:hAnsi="Aptos"/>
          <w:b/>
          <w:iCs/>
          <w:color w:val="002060"/>
          <w:sz w:val="32"/>
        </w:rPr>
      </w:pPr>
      <w:r w:rsidRPr="003F3D09">
        <w:rPr>
          <w:b/>
          <w:iCs/>
          <w:color w:val="000000"/>
          <w:sz w:val="32"/>
        </w:rPr>
        <w:t xml:space="preserve"> </w:t>
      </w:r>
      <w:r w:rsidR="005F78DA" w:rsidRPr="003F3D09">
        <w:rPr>
          <w:b/>
          <w:iCs/>
          <w:color w:val="000000"/>
          <w:sz w:val="32"/>
        </w:rPr>
        <w:t xml:space="preserve">       </w:t>
      </w:r>
      <w:r w:rsidR="00F46F5C" w:rsidRPr="009B1A00">
        <w:rPr>
          <w:rFonts w:ascii="Aptos" w:hAnsi="Aptos"/>
          <w:b/>
          <w:iCs/>
          <w:color w:val="002060"/>
          <w:sz w:val="28"/>
          <w:szCs w:val="22"/>
        </w:rPr>
        <w:t xml:space="preserve">November </w:t>
      </w:r>
      <w:r w:rsidR="00DA403E" w:rsidRPr="009B1A00">
        <w:rPr>
          <w:rFonts w:ascii="Aptos" w:hAnsi="Aptos"/>
          <w:b/>
          <w:iCs/>
          <w:color w:val="002060"/>
          <w:sz w:val="28"/>
          <w:szCs w:val="22"/>
        </w:rPr>
        <w:t>8</w:t>
      </w:r>
      <w:r w:rsidR="00F46F5C" w:rsidRPr="009B1A00">
        <w:rPr>
          <w:rFonts w:ascii="Aptos" w:hAnsi="Aptos"/>
          <w:b/>
          <w:iCs/>
          <w:color w:val="002060"/>
          <w:sz w:val="28"/>
          <w:szCs w:val="22"/>
        </w:rPr>
        <w:t>, 2</w:t>
      </w:r>
      <w:r w:rsidR="005F78DA" w:rsidRPr="009B1A00">
        <w:rPr>
          <w:rFonts w:ascii="Aptos" w:hAnsi="Aptos"/>
          <w:b/>
          <w:iCs/>
          <w:color w:val="002060"/>
          <w:sz w:val="28"/>
          <w:szCs w:val="22"/>
        </w:rPr>
        <w:t>02</w:t>
      </w:r>
      <w:r w:rsidR="00DA403E" w:rsidRPr="009B1A00">
        <w:rPr>
          <w:rFonts w:ascii="Aptos" w:hAnsi="Aptos"/>
          <w:b/>
          <w:iCs/>
          <w:color w:val="002060"/>
          <w:sz w:val="28"/>
          <w:szCs w:val="22"/>
        </w:rPr>
        <w:t>4</w:t>
      </w:r>
    </w:p>
    <w:p w14:paraId="073492C2" w14:textId="772097FB" w:rsidR="00C31A82" w:rsidRPr="009B1A00" w:rsidRDefault="00C31A82" w:rsidP="00D537B1">
      <w:pPr>
        <w:jc w:val="center"/>
        <w:rPr>
          <w:rFonts w:ascii="Aptos" w:hAnsi="Aptos"/>
          <w:b/>
          <w:i/>
          <w:color w:val="002060"/>
        </w:rPr>
      </w:pPr>
      <w:r w:rsidRPr="009B1A00">
        <w:rPr>
          <w:rFonts w:ascii="Aptos" w:hAnsi="Aptos"/>
          <w:b/>
          <w:i/>
          <w:color w:val="002060"/>
        </w:rPr>
        <w:t xml:space="preserve">The </w:t>
      </w:r>
      <w:r w:rsidR="005F78DA" w:rsidRPr="009B1A00">
        <w:rPr>
          <w:rFonts w:ascii="Aptos" w:hAnsi="Aptos"/>
          <w:b/>
          <w:i/>
          <w:color w:val="002060"/>
        </w:rPr>
        <w:t>Murat</w:t>
      </w:r>
      <w:r w:rsidRPr="009B1A00">
        <w:rPr>
          <w:rFonts w:ascii="Aptos" w:hAnsi="Aptos"/>
          <w:b/>
          <w:i/>
          <w:color w:val="002060"/>
        </w:rPr>
        <w:t xml:space="preserve">, </w:t>
      </w:r>
      <w:r w:rsidR="005F78DA" w:rsidRPr="009B1A00">
        <w:rPr>
          <w:rFonts w:ascii="Aptos" w:hAnsi="Aptos"/>
          <w:b/>
          <w:i/>
          <w:color w:val="002060"/>
        </w:rPr>
        <w:t>Indianapolis,</w:t>
      </w:r>
      <w:r w:rsidRPr="009B1A00">
        <w:rPr>
          <w:rFonts w:ascii="Aptos" w:hAnsi="Aptos"/>
          <w:b/>
          <w:i/>
          <w:color w:val="002060"/>
        </w:rPr>
        <w:t xml:space="preserve"> Indiana</w:t>
      </w:r>
    </w:p>
    <w:p w14:paraId="6A05A809" w14:textId="77777777" w:rsidR="00D537B1" w:rsidRPr="00176183" w:rsidRDefault="00D537B1" w:rsidP="00D537B1">
      <w:pPr>
        <w:jc w:val="center"/>
        <w:rPr>
          <w:b/>
          <w:color w:val="000000"/>
          <w:sz w:val="16"/>
          <w:szCs w:val="14"/>
        </w:rPr>
      </w:pPr>
    </w:p>
    <w:p w14:paraId="22BCC025" w14:textId="565CDBE7" w:rsidR="00D537B1" w:rsidRPr="009B1A00" w:rsidRDefault="003F3D09" w:rsidP="009B1A00">
      <w:pPr>
        <w:rPr>
          <w:rFonts w:ascii="Aptos" w:hAnsi="Aptos"/>
          <w:b/>
          <w:color w:val="002060"/>
          <w:sz w:val="28"/>
        </w:rPr>
      </w:pPr>
      <w:r w:rsidRPr="009B1A00">
        <w:rPr>
          <w:rFonts w:ascii="Aptos" w:hAnsi="Aptos"/>
          <w:b/>
          <w:color w:val="002060"/>
          <w:sz w:val="28"/>
        </w:rPr>
        <w:t xml:space="preserve">Annual Conference </w:t>
      </w:r>
      <w:r w:rsidR="00D537B1" w:rsidRPr="009B1A00">
        <w:rPr>
          <w:rFonts w:ascii="Aptos" w:hAnsi="Aptos"/>
          <w:b/>
          <w:color w:val="002060"/>
          <w:sz w:val="28"/>
        </w:rPr>
        <w:t>Agenda</w:t>
      </w:r>
      <w:r w:rsidR="009B1A00" w:rsidRPr="009B1A00">
        <w:rPr>
          <w:rFonts w:ascii="Aptos" w:hAnsi="Aptos"/>
          <w:b/>
          <w:color w:val="002060"/>
          <w:sz w:val="28"/>
        </w:rPr>
        <w:t xml:space="preserve">: Clinical Nurse </w:t>
      </w:r>
      <w:r w:rsidR="009B1A00">
        <w:rPr>
          <w:rFonts w:ascii="Aptos" w:hAnsi="Aptos"/>
          <w:b/>
          <w:color w:val="002060"/>
          <w:sz w:val="28"/>
        </w:rPr>
        <w:t>Specialists</w:t>
      </w:r>
      <w:r w:rsidR="009B1A00" w:rsidRPr="009B1A00">
        <w:rPr>
          <w:rFonts w:ascii="Aptos" w:hAnsi="Aptos"/>
          <w:b/>
          <w:color w:val="002060"/>
          <w:sz w:val="28"/>
        </w:rPr>
        <w:t xml:space="preserve"> as Implementation </w:t>
      </w:r>
      <w:r w:rsidR="009B1A00">
        <w:rPr>
          <w:rFonts w:ascii="Aptos" w:hAnsi="Aptos"/>
          <w:b/>
          <w:color w:val="002060"/>
          <w:sz w:val="28"/>
        </w:rPr>
        <w:t>Scientists</w:t>
      </w:r>
    </w:p>
    <w:p w14:paraId="28F4B265" w14:textId="1057573D" w:rsidR="00890FC5" w:rsidRPr="006922AD" w:rsidRDefault="00890FC5" w:rsidP="00D537B1">
      <w:pPr>
        <w:jc w:val="center"/>
        <w:rPr>
          <w:b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8635"/>
      </w:tblGrid>
      <w:tr w:rsidR="00890FC5" w:rsidRPr="003F3D09" w14:paraId="283233F0" w14:textId="77777777" w:rsidTr="00427931">
        <w:tc>
          <w:tcPr>
            <w:tcW w:w="2155" w:type="dxa"/>
          </w:tcPr>
          <w:p w14:paraId="11594E04" w14:textId="1D4A2B99" w:rsidR="00890FC5" w:rsidRPr="003F3D09" w:rsidRDefault="00890FC5" w:rsidP="00890FC5">
            <w:pPr>
              <w:rPr>
                <w:rFonts w:ascii="Aptos" w:hAnsi="Aptos"/>
                <w:b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/>
                <w:sz w:val="22"/>
                <w:szCs w:val="22"/>
              </w:rPr>
              <w:t>7:30–8:</w:t>
            </w:r>
            <w:r w:rsidR="000D6FC1" w:rsidRPr="003F3D09">
              <w:rPr>
                <w:rFonts w:ascii="Aptos" w:hAnsi="Aptos"/>
                <w:color w:val="000000"/>
                <w:sz w:val="22"/>
                <w:szCs w:val="22"/>
              </w:rPr>
              <w:t>0</w:t>
            </w:r>
            <w:r w:rsidR="00150FAC" w:rsidRPr="003F3D09">
              <w:rPr>
                <w:rFonts w:ascii="Aptos" w:hAnsi="Aptos"/>
                <w:color w:val="000000"/>
                <w:sz w:val="22"/>
                <w:szCs w:val="22"/>
              </w:rPr>
              <w:t>0</w:t>
            </w:r>
            <w:r w:rsidRPr="003F3D09">
              <w:rPr>
                <w:rFonts w:ascii="Aptos" w:hAnsi="Aptos"/>
                <w:color w:val="000000"/>
                <w:sz w:val="22"/>
                <w:szCs w:val="22"/>
              </w:rPr>
              <w:t xml:space="preserve"> am</w:t>
            </w:r>
            <w:r w:rsidRPr="003F3D09">
              <w:rPr>
                <w:rFonts w:ascii="Aptos" w:hAnsi="Aptos"/>
                <w:color w:val="000000"/>
                <w:sz w:val="22"/>
                <w:szCs w:val="22"/>
              </w:rPr>
              <w:tab/>
              <w:t xml:space="preserve">        </w:t>
            </w:r>
            <w:r w:rsidRPr="003F3D09">
              <w:rPr>
                <w:rFonts w:ascii="Aptos" w:hAnsi="Aptos"/>
                <w:color w:val="000000"/>
                <w:sz w:val="22"/>
                <w:szCs w:val="22"/>
              </w:rPr>
              <w:tab/>
            </w:r>
          </w:p>
        </w:tc>
        <w:tc>
          <w:tcPr>
            <w:tcW w:w="8635" w:type="dxa"/>
            <w:vAlign w:val="center"/>
          </w:tcPr>
          <w:p w14:paraId="2A12A434" w14:textId="5E118227" w:rsidR="00890FC5" w:rsidRPr="003F3D09" w:rsidRDefault="003F3D09" w:rsidP="00427931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>Registration/</w:t>
            </w:r>
            <w:r w:rsidR="00890FC5"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>Networking</w:t>
            </w:r>
            <w:r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 xml:space="preserve"> Breakfast</w:t>
            </w:r>
            <w:r w:rsidR="00890FC5"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>/Visit</w:t>
            </w:r>
            <w:r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 xml:space="preserve"> </w:t>
            </w:r>
            <w:r w:rsidR="00890FC5" w:rsidRPr="003F3D09">
              <w:rPr>
                <w:rFonts w:ascii="Aptos" w:hAnsi="Aptos"/>
                <w:b/>
                <w:color w:val="000000"/>
                <w:sz w:val="22"/>
                <w:szCs w:val="22"/>
              </w:rPr>
              <w:t>Exhibitors (Upstairs)</w:t>
            </w:r>
          </w:p>
        </w:tc>
      </w:tr>
      <w:tr w:rsidR="00890FC5" w:rsidRPr="003F3D09" w14:paraId="0E876247" w14:textId="77777777" w:rsidTr="00427931">
        <w:tc>
          <w:tcPr>
            <w:tcW w:w="2155" w:type="dxa"/>
          </w:tcPr>
          <w:p w14:paraId="28FF37E2" w14:textId="4749FBFC" w:rsidR="00890FC5" w:rsidRPr="003F3D09" w:rsidRDefault="00890FC5" w:rsidP="00890FC5">
            <w:pPr>
              <w:pStyle w:val="ListBullet"/>
              <w:numPr>
                <w:ilvl w:val="0"/>
                <w:numId w:val="0"/>
              </w:numPr>
              <w:rPr>
                <w:rFonts w:ascii="Aptos" w:hAnsi="Aptos"/>
                <w:b/>
                <w:sz w:val="22"/>
                <w:szCs w:val="22"/>
              </w:rPr>
            </w:pPr>
            <w:r w:rsidRPr="003F3D09">
              <w:rPr>
                <w:rFonts w:ascii="Aptos" w:hAnsi="Aptos"/>
                <w:sz w:val="22"/>
                <w:szCs w:val="22"/>
              </w:rPr>
              <w:t>8:</w:t>
            </w:r>
            <w:r w:rsidR="000D6FC1" w:rsidRPr="003F3D09">
              <w:rPr>
                <w:rFonts w:ascii="Aptos" w:hAnsi="Aptos"/>
                <w:sz w:val="22"/>
                <w:szCs w:val="22"/>
              </w:rPr>
              <w:t>0</w:t>
            </w:r>
            <w:r w:rsidR="00150FAC" w:rsidRPr="003F3D09">
              <w:rPr>
                <w:rFonts w:ascii="Aptos" w:hAnsi="Aptos"/>
                <w:sz w:val="22"/>
                <w:szCs w:val="22"/>
              </w:rPr>
              <w:t>0</w:t>
            </w:r>
            <w:r w:rsidR="00E4339F" w:rsidRPr="003F3D09">
              <w:rPr>
                <w:rFonts w:ascii="Aptos" w:hAnsi="Aptos"/>
                <w:sz w:val="22"/>
                <w:szCs w:val="22"/>
              </w:rPr>
              <w:t>-</w:t>
            </w:r>
            <w:r w:rsidRPr="003F3D09">
              <w:rPr>
                <w:rFonts w:ascii="Aptos" w:hAnsi="Aptos"/>
                <w:sz w:val="22"/>
                <w:szCs w:val="22"/>
              </w:rPr>
              <w:t>8:</w:t>
            </w:r>
            <w:r w:rsidR="000D6FC1" w:rsidRPr="003F3D09">
              <w:rPr>
                <w:rFonts w:ascii="Aptos" w:hAnsi="Aptos"/>
                <w:sz w:val="22"/>
                <w:szCs w:val="22"/>
              </w:rPr>
              <w:t>15</w:t>
            </w:r>
            <w:r w:rsidRPr="003F3D09">
              <w:rPr>
                <w:rFonts w:ascii="Aptos" w:hAnsi="Aptos"/>
                <w:sz w:val="22"/>
                <w:szCs w:val="22"/>
              </w:rPr>
              <w:t xml:space="preserve"> am</w:t>
            </w:r>
            <w:r w:rsidRPr="003F3D09">
              <w:rPr>
                <w:rFonts w:ascii="Aptos" w:hAnsi="Aptos"/>
                <w:sz w:val="22"/>
                <w:szCs w:val="22"/>
              </w:rPr>
              <w:tab/>
              <w:t xml:space="preserve">         </w:t>
            </w:r>
            <w:r w:rsidRPr="003F3D09">
              <w:rPr>
                <w:rFonts w:ascii="Aptos" w:hAnsi="Aptos"/>
                <w:sz w:val="22"/>
                <w:szCs w:val="22"/>
              </w:rPr>
              <w:tab/>
            </w:r>
          </w:p>
        </w:tc>
        <w:tc>
          <w:tcPr>
            <w:tcW w:w="8635" w:type="dxa"/>
            <w:vAlign w:val="center"/>
          </w:tcPr>
          <w:p w14:paraId="620FADB2" w14:textId="02DEE64E" w:rsidR="00890FC5" w:rsidRPr="00427931" w:rsidRDefault="00890FC5" w:rsidP="00427931">
            <w:pPr>
              <w:pStyle w:val="ListBullet"/>
              <w:numPr>
                <w:ilvl w:val="0"/>
                <w:numId w:val="0"/>
              </w:numPr>
              <w:rPr>
                <w:rFonts w:ascii="Aptos" w:hAnsi="Aptos"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sz w:val="22"/>
                <w:szCs w:val="22"/>
              </w:rPr>
              <w:t>Welcome and Opening Remarks (Downstairs)</w:t>
            </w:r>
          </w:p>
        </w:tc>
      </w:tr>
      <w:tr w:rsidR="00890FC5" w:rsidRPr="003F3D09" w14:paraId="1EC978C6" w14:textId="77777777" w:rsidTr="00427931">
        <w:trPr>
          <w:cantSplit/>
          <w:trHeight w:val="1134"/>
        </w:trPr>
        <w:tc>
          <w:tcPr>
            <w:tcW w:w="2155" w:type="dxa"/>
          </w:tcPr>
          <w:p w14:paraId="7AD204BF" w14:textId="45AD9160" w:rsidR="00890FC5" w:rsidRPr="003F3D09" w:rsidRDefault="00890FC5" w:rsidP="685757FD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8:</w:t>
            </w:r>
            <w:r w:rsidR="000D6FC1"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15</w:t>
            </w: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–</w:t>
            </w:r>
            <w:r w:rsidR="60D01A6C"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9:45</w:t>
            </w: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am</w:t>
            </w:r>
            <w:r w:rsidRPr="6265999D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           </w:t>
            </w:r>
          </w:p>
        </w:tc>
        <w:tc>
          <w:tcPr>
            <w:tcW w:w="8635" w:type="dxa"/>
            <w:vAlign w:val="center"/>
          </w:tcPr>
          <w:p w14:paraId="79425929" w14:textId="7E40C94C" w:rsidR="00173409" w:rsidRPr="00173409" w:rsidRDefault="00173409" w:rsidP="00427931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1734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Keynote Speaker (Downstairs)</w:t>
            </w:r>
          </w:p>
          <w:p w14:paraId="660D141D" w14:textId="3785C95B" w:rsidR="00890FC5" w:rsidRPr="009B1A00" w:rsidRDefault="0E58B023" w:rsidP="00427931">
            <w:r w:rsidRPr="001734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Implementation Science</w:t>
            </w:r>
            <w:r w:rsidRPr="00173409">
              <w:rPr>
                <w:color w:val="000000" w:themeColor="text1"/>
                <w:sz w:val="22"/>
                <w:szCs w:val="22"/>
              </w:rPr>
              <w:br/>
            </w:r>
            <w:r w:rsidRPr="001734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Molly McNett</w:t>
            </w:r>
            <w:r w:rsidR="00C02F6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, PhD, RN, CNRN, F</w:t>
            </w:r>
            <w:r w:rsidR="004B0783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NCS, FAAN</w:t>
            </w:r>
          </w:p>
        </w:tc>
      </w:tr>
      <w:tr w:rsidR="00890FC5" w:rsidRPr="003F3D09" w14:paraId="4F4191F7" w14:textId="77777777" w:rsidTr="00427931">
        <w:trPr>
          <w:cantSplit/>
          <w:trHeight w:val="468"/>
        </w:trPr>
        <w:tc>
          <w:tcPr>
            <w:tcW w:w="2155" w:type="dxa"/>
          </w:tcPr>
          <w:p w14:paraId="322B0E69" w14:textId="107290BA" w:rsidR="00890FC5" w:rsidRPr="003F3D09" w:rsidRDefault="374793D5" w:rsidP="685757FD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9:45</w:t>
            </w:r>
            <w:r w:rsidR="00890FC5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-1</w:t>
            </w:r>
            <w:r w:rsidR="219C81AD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0:15</w:t>
            </w:r>
            <w:r w:rsidR="00890FC5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am               </w:t>
            </w:r>
          </w:p>
        </w:tc>
        <w:tc>
          <w:tcPr>
            <w:tcW w:w="8635" w:type="dxa"/>
            <w:vAlign w:val="center"/>
          </w:tcPr>
          <w:p w14:paraId="38D49AC0" w14:textId="03624212" w:rsidR="00890FC5" w:rsidRPr="00427931" w:rsidRDefault="003F3D09" w:rsidP="00427931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 xml:space="preserve">Break- </w:t>
            </w:r>
            <w:r w:rsidR="00890FC5" w:rsidRPr="003F3D09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Vendor Game</w:t>
            </w:r>
            <w:r w:rsidR="00890FC5" w:rsidRPr="003F3D09">
              <w:rPr>
                <w:rFonts w:ascii="Aptos" w:hAnsi="Aptos"/>
                <w:color w:val="000000"/>
                <w:sz w:val="22"/>
                <w:szCs w:val="22"/>
              </w:rPr>
              <w:t xml:space="preserve"> </w:t>
            </w:r>
            <w:r w:rsidR="00890FC5" w:rsidRPr="003F3D09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(Upstairs)</w:t>
            </w:r>
          </w:p>
        </w:tc>
      </w:tr>
      <w:tr w:rsidR="00890FC5" w:rsidRPr="003F3D09" w14:paraId="40259C90" w14:textId="77777777" w:rsidTr="00427931">
        <w:trPr>
          <w:cantSplit/>
          <w:trHeight w:val="1134"/>
        </w:trPr>
        <w:tc>
          <w:tcPr>
            <w:tcW w:w="2155" w:type="dxa"/>
          </w:tcPr>
          <w:p w14:paraId="21897EE2" w14:textId="24AC42B2" w:rsidR="00890FC5" w:rsidRPr="003F3D09" w:rsidRDefault="00890FC5" w:rsidP="685757FD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1</w:t>
            </w:r>
            <w:r w:rsidR="60058F9E"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0:15</w:t>
            </w: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- </w:t>
            </w:r>
            <w:r w:rsidR="00FF6264">
              <w:rPr>
                <w:rFonts w:ascii="Aptos" w:hAnsi="Aptos"/>
                <w:color w:val="000000" w:themeColor="text1"/>
                <w:sz w:val="22"/>
                <w:szCs w:val="22"/>
              </w:rPr>
              <w:t>11:</w:t>
            </w:r>
            <w:r w:rsidR="00C974C2">
              <w:rPr>
                <w:rFonts w:ascii="Aptos" w:hAnsi="Aptos"/>
                <w:color w:val="000000" w:themeColor="text1"/>
                <w:sz w:val="22"/>
                <w:szCs w:val="22"/>
              </w:rPr>
              <w:t>30</w:t>
            </w:r>
            <w:r w:rsidR="00FF6264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am</w:t>
            </w:r>
            <w:r w:rsidRPr="6265999D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            </w:t>
            </w:r>
          </w:p>
        </w:tc>
        <w:tc>
          <w:tcPr>
            <w:tcW w:w="8635" w:type="dxa"/>
            <w:vAlign w:val="center"/>
          </w:tcPr>
          <w:p w14:paraId="10B735F8" w14:textId="30746AB7" w:rsidR="009F1677" w:rsidRPr="003F3D09" w:rsidRDefault="009F1677" w:rsidP="00427931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="00D530C9"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ession 2 (Downstairs)</w:t>
            </w:r>
          </w:p>
          <w:p w14:paraId="7D671F3E" w14:textId="1BD8B23D" w:rsidR="009838DE" w:rsidRDefault="009838DE" w:rsidP="00427931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Nudge </w:t>
            </w:r>
            <w:r w:rsidR="00A46D74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and Behavioral Economics</w:t>
            </w:r>
          </w:p>
          <w:p w14:paraId="32D568E3" w14:textId="223D816A" w:rsidR="00176183" w:rsidRPr="00173409" w:rsidRDefault="009838DE" w:rsidP="00427931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Beth Radecki</w:t>
            </w:r>
            <w:r w:rsidR="00145A3F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, MSN, RN, ACNS-BC</w:t>
            </w:r>
          </w:p>
        </w:tc>
      </w:tr>
      <w:tr w:rsidR="008F7B63" w:rsidRPr="003F3D09" w14:paraId="6EB56A91" w14:textId="77777777" w:rsidTr="008F7B63">
        <w:trPr>
          <w:cantSplit/>
          <w:trHeight w:val="486"/>
        </w:trPr>
        <w:tc>
          <w:tcPr>
            <w:tcW w:w="2155" w:type="dxa"/>
          </w:tcPr>
          <w:p w14:paraId="1691BD92" w14:textId="78CAF3FB" w:rsidR="008F7B63" w:rsidRPr="00FF6264" w:rsidRDefault="00E90838" w:rsidP="685757FD">
            <w:pPr>
              <w:rPr>
                <w:rFonts w:ascii="Aptos" w:hAnsi="Aptos"/>
                <w:color w:val="000000" w:themeColor="text1"/>
                <w:sz w:val="22"/>
                <w:szCs w:val="22"/>
              </w:rPr>
            </w:pPr>
            <w:r>
              <w:rPr>
                <w:rFonts w:ascii="Aptos" w:hAnsi="Aptos"/>
                <w:color w:val="000000" w:themeColor="text1"/>
                <w:sz w:val="22"/>
                <w:szCs w:val="22"/>
              </w:rPr>
              <w:t>11:30-11:45</w:t>
            </w:r>
            <w:r w:rsidR="00C974C2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am</w:t>
            </w:r>
          </w:p>
        </w:tc>
        <w:tc>
          <w:tcPr>
            <w:tcW w:w="8635" w:type="dxa"/>
            <w:vAlign w:val="center"/>
          </w:tcPr>
          <w:p w14:paraId="70224B73" w14:textId="6E4A2B45" w:rsidR="008F7B63" w:rsidRPr="003F3D09" w:rsidRDefault="00C974C2" w:rsidP="00427931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Bylaw Approval</w:t>
            </w:r>
          </w:p>
        </w:tc>
      </w:tr>
      <w:tr w:rsidR="00890FC5" w:rsidRPr="003F3D09" w14:paraId="17E861FD" w14:textId="77777777" w:rsidTr="00555FBB">
        <w:trPr>
          <w:cantSplit/>
          <w:trHeight w:val="837"/>
        </w:trPr>
        <w:tc>
          <w:tcPr>
            <w:tcW w:w="2155" w:type="dxa"/>
          </w:tcPr>
          <w:p w14:paraId="080FF848" w14:textId="396FD591" w:rsidR="00890FC5" w:rsidRPr="003F3D09" w:rsidRDefault="677EEB58" w:rsidP="685757FD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11:45- 12</w:t>
            </w:r>
            <w:r w:rsidR="00890FC5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:</w:t>
            </w:r>
            <w:r w:rsidR="4C6B87AB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45</w:t>
            </w:r>
            <w:r w:rsidR="00890FC5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pm</w:t>
            </w:r>
          </w:p>
        </w:tc>
        <w:tc>
          <w:tcPr>
            <w:tcW w:w="8635" w:type="dxa"/>
            <w:vAlign w:val="center"/>
          </w:tcPr>
          <w:p w14:paraId="4D98997A" w14:textId="3C4D94D2" w:rsidR="00890FC5" w:rsidRPr="003F3D09" w:rsidRDefault="00890FC5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Lunch/Networking (Upstairs)</w:t>
            </w:r>
          </w:p>
          <w:p w14:paraId="67B4A344" w14:textId="021D5037" w:rsidR="00890FC5" w:rsidRPr="00427931" w:rsidRDefault="00537575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Awarding the </w:t>
            </w:r>
            <w:r w:rsidR="001D10F8"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Leadership Grant</w:t>
            </w:r>
          </w:p>
        </w:tc>
      </w:tr>
      <w:tr w:rsidR="00890FC5" w:rsidRPr="003F3D09" w14:paraId="5E8FC31C" w14:textId="77777777" w:rsidTr="00555FBB">
        <w:trPr>
          <w:cantSplit/>
          <w:trHeight w:val="1242"/>
        </w:trPr>
        <w:tc>
          <w:tcPr>
            <w:tcW w:w="2155" w:type="dxa"/>
          </w:tcPr>
          <w:p w14:paraId="4903EB2B" w14:textId="1C2E9F70" w:rsidR="00890FC5" w:rsidRPr="003F3D09" w:rsidRDefault="4F600C89" w:rsidP="6265999D">
            <w:pPr>
              <w:rPr>
                <w:rFonts w:ascii="Aptos" w:hAnsi="Aptos"/>
                <w:color w:val="000000"/>
                <w:sz w:val="22"/>
                <w:szCs w:val="22"/>
                <w:highlight w:val="yellow"/>
              </w:rPr>
            </w:pP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12:45</w:t>
            </w:r>
            <w:r w:rsidR="00890FC5"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-2:00 pm</w:t>
            </w:r>
          </w:p>
        </w:tc>
        <w:tc>
          <w:tcPr>
            <w:tcW w:w="8635" w:type="dxa"/>
            <w:vAlign w:val="center"/>
          </w:tcPr>
          <w:p w14:paraId="690FBBF6" w14:textId="5625611F" w:rsidR="00D530C9" w:rsidRPr="00C23D78" w:rsidRDefault="00D530C9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C23D78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Session 3 (Downstairs)</w:t>
            </w:r>
          </w:p>
          <w:p w14:paraId="380F8C35" w14:textId="77777777" w:rsidR="00890FC5" w:rsidRPr="00C23D78" w:rsidRDefault="00724D69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C23D78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Agile and Implementation</w:t>
            </w:r>
          </w:p>
          <w:p w14:paraId="18728B17" w14:textId="69089446" w:rsidR="00724D69" w:rsidRPr="00C23D78" w:rsidRDefault="00724D69" w:rsidP="00555FBB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 w:rsidRPr="00C23D78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Erica Newkirk</w:t>
            </w:r>
            <w:r w:rsidR="00244F92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, MSN, RN, AGCNS-BC, GERO</w:t>
            </w:r>
            <w:r w:rsidR="008D51E4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-BC, CMSRN</w:t>
            </w:r>
          </w:p>
          <w:p w14:paraId="3661BCAB" w14:textId="5B2FF105" w:rsidR="00427931" w:rsidRPr="00427931" w:rsidRDefault="00724D69" w:rsidP="00555FBB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 w:rsidRPr="00C23D78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Nick Stewart</w:t>
            </w:r>
            <w:r w:rsidR="000D6D9B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="00244F92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M.Ed</w:t>
            </w:r>
          </w:p>
        </w:tc>
      </w:tr>
      <w:tr w:rsidR="00890FC5" w:rsidRPr="003F3D09" w14:paraId="361261B3" w14:textId="77777777" w:rsidTr="00555FBB">
        <w:trPr>
          <w:cantSplit/>
          <w:trHeight w:val="459"/>
        </w:trPr>
        <w:tc>
          <w:tcPr>
            <w:tcW w:w="2155" w:type="dxa"/>
          </w:tcPr>
          <w:p w14:paraId="4C3D04F4" w14:textId="2B228AE3" w:rsidR="00890FC5" w:rsidRPr="003F3D09" w:rsidRDefault="00890FC5" w:rsidP="00890FC5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2:00-2:30 pm</w:t>
            </w:r>
          </w:p>
        </w:tc>
        <w:tc>
          <w:tcPr>
            <w:tcW w:w="8635" w:type="dxa"/>
            <w:vAlign w:val="center"/>
          </w:tcPr>
          <w:p w14:paraId="5BF3E12D" w14:textId="22A7D0E3" w:rsidR="00890FC5" w:rsidRPr="00427931" w:rsidRDefault="003F3D09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Snack Break- Vendor Game</w:t>
            </w:r>
            <w:r w:rsidR="00890FC5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</w:t>
            </w:r>
            <w:r w:rsidR="00890FC5"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(Upstairs)</w:t>
            </w:r>
          </w:p>
        </w:tc>
      </w:tr>
      <w:tr w:rsidR="00890FC5" w:rsidRPr="003F3D09" w14:paraId="546EB766" w14:textId="77777777" w:rsidTr="00555FBB">
        <w:trPr>
          <w:cantSplit/>
          <w:trHeight w:val="1134"/>
        </w:trPr>
        <w:tc>
          <w:tcPr>
            <w:tcW w:w="2155" w:type="dxa"/>
          </w:tcPr>
          <w:p w14:paraId="7A3AEE82" w14:textId="03150B39" w:rsidR="00890FC5" w:rsidRPr="003F3D09" w:rsidRDefault="00890FC5" w:rsidP="00890FC5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FF6264">
              <w:rPr>
                <w:rFonts w:ascii="Aptos" w:hAnsi="Aptos"/>
                <w:color w:val="000000" w:themeColor="text1"/>
                <w:sz w:val="22"/>
                <w:szCs w:val="22"/>
              </w:rPr>
              <w:t>2:30-4:00 pm</w:t>
            </w:r>
            <w:r w:rsidRPr="6265999D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            </w:t>
            </w:r>
          </w:p>
        </w:tc>
        <w:tc>
          <w:tcPr>
            <w:tcW w:w="8635" w:type="dxa"/>
            <w:vAlign w:val="center"/>
          </w:tcPr>
          <w:p w14:paraId="4B3392A6" w14:textId="07D2EA63" w:rsidR="009F5E45" w:rsidRPr="003F3D09" w:rsidRDefault="00890FC5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Closing </w:t>
            </w:r>
            <w:r w:rsidR="00735C9E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Panel Discussion</w:t>
            </w:r>
            <w:r w:rsidR="009F5E45"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(Downstairs)</w:t>
            </w:r>
          </w:p>
          <w:p w14:paraId="2B63301C" w14:textId="5BDE43E8" w:rsidR="004004AB" w:rsidRDefault="004004AB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JBI</w:t>
            </w:r>
            <w:r w:rsidR="00C66F93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Cohort</w:t>
            </w:r>
          </w:p>
          <w:p w14:paraId="295504CC" w14:textId="1CC046B3" w:rsidR="0023046B" w:rsidRPr="0032394C" w:rsidRDefault="00F74B36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2394C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Facilitator: </w:t>
            </w:r>
            <w:r w:rsidR="006D42F9" w:rsidRPr="0032394C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Jan Powers</w:t>
            </w:r>
            <w:r w:rsidR="006B1F45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, PhD, RN, CCNS, NE-BC</w:t>
            </w:r>
          </w:p>
          <w:p w14:paraId="41DCF34D" w14:textId="7D3AB68B" w:rsidR="00E91127" w:rsidRPr="00427931" w:rsidRDefault="006A063B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2394C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Panelists: Amy Wonder</w:t>
            </w:r>
            <w:r w:rsidR="00EF51B8" w:rsidRPr="0032394C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, PhD, RN</w:t>
            </w:r>
            <w:r w:rsidR="00C26465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&amp; </w:t>
            </w:r>
            <w:r w:rsidR="006D42F9" w:rsidRPr="0032394C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Lauren Black</w:t>
            </w:r>
            <w:r w:rsidR="008A56A4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MSN, RN, AGCNS-BC</w:t>
            </w:r>
          </w:p>
        </w:tc>
      </w:tr>
      <w:tr w:rsidR="00890FC5" w:rsidRPr="003F3D09" w14:paraId="254DB3BB" w14:textId="77777777" w:rsidTr="00555FBB">
        <w:trPr>
          <w:cantSplit/>
          <w:trHeight w:val="981"/>
        </w:trPr>
        <w:tc>
          <w:tcPr>
            <w:tcW w:w="2155" w:type="dxa"/>
          </w:tcPr>
          <w:p w14:paraId="367EA982" w14:textId="32EE9E55" w:rsidR="00890FC5" w:rsidRPr="003F3D09" w:rsidRDefault="00890FC5" w:rsidP="00890FC5">
            <w:pPr>
              <w:rPr>
                <w:rFonts w:ascii="Aptos" w:hAnsi="Aptos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4:00-4:</w:t>
            </w:r>
            <w:r w:rsidR="00DC0FF8"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30</w:t>
            </w: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pm</w:t>
            </w:r>
          </w:p>
        </w:tc>
        <w:tc>
          <w:tcPr>
            <w:tcW w:w="8635" w:type="dxa"/>
            <w:vAlign w:val="center"/>
          </w:tcPr>
          <w:p w14:paraId="46267BED" w14:textId="41769BA0" w:rsidR="00890FC5" w:rsidRPr="003F3D09" w:rsidRDefault="00890FC5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Evaluation and Closing Remarks</w:t>
            </w:r>
            <w:r w:rsidR="0023046B"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(Downstairs)</w:t>
            </w:r>
          </w:p>
          <w:p w14:paraId="2C3BD6BE" w14:textId="7E3D23C9" w:rsidR="00890FC5" w:rsidRPr="003F3D09" w:rsidRDefault="00890FC5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Introduction of 202</w:t>
            </w:r>
            <w:r w:rsidR="00AA5F31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Board</w:t>
            </w:r>
          </w:p>
          <w:p w14:paraId="3439B7D2" w14:textId="237F55A8" w:rsidR="00890FC5" w:rsidRPr="00427931" w:rsidRDefault="003F60E8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Call to Action</w:t>
            </w:r>
          </w:p>
        </w:tc>
      </w:tr>
      <w:tr w:rsidR="00890FC5" w:rsidRPr="003F3D09" w14:paraId="1918D082" w14:textId="77777777" w:rsidTr="00555FBB">
        <w:trPr>
          <w:cantSplit/>
          <w:trHeight w:val="576"/>
        </w:trPr>
        <w:tc>
          <w:tcPr>
            <w:tcW w:w="2155" w:type="dxa"/>
          </w:tcPr>
          <w:p w14:paraId="30F4C881" w14:textId="52E2012D" w:rsidR="00890FC5" w:rsidRPr="003F3D09" w:rsidRDefault="00056CD0" w:rsidP="00890FC5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4:</w:t>
            </w:r>
            <w:r>
              <w:rPr>
                <w:rFonts w:ascii="Aptos" w:hAnsi="Aptos"/>
                <w:color w:val="000000" w:themeColor="text1"/>
                <w:sz w:val="22"/>
                <w:szCs w:val="22"/>
              </w:rPr>
              <w:t>3</w:t>
            </w: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0-</w:t>
            </w:r>
            <w:r>
              <w:rPr>
                <w:rFonts w:ascii="Aptos" w:hAnsi="Aptos"/>
                <w:color w:val="000000" w:themeColor="text1"/>
                <w:sz w:val="22"/>
                <w:szCs w:val="22"/>
              </w:rPr>
              <w:t>5</w:t>
            </w:r>
            <w:r w:rsidRPr="003F3D09">
              <w:rPr>
                <w:rFonts w:ascii="Aptos" w:hAnsi="Aptos"/>
                <w:color w:val="000000" w:themeColor="text1"/>
                <w:sz w:val="22"/>
                <w:szCs w:val="22"/>
              </w:rPr>
              <w:t>:30 pm</w:t>
            </w:r>
          </w:p>
        </w:tc>
        <w:tc>
          <w:tcPr>
            <w:tcW w:w="8635" w:type="dxa"/>
            <w:vAlign w:val="center"/>
          </w:tcPr>
          <w:p w14:paraId="39BCBFDA" w14:textId="2D8AB684" w:rsidR="00890FC5" w:rsidRPr="003F3D09" w:rsidRDefault="00056CD0" w:rsidP="00555FBB">
            <w:pP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Optional Networking</w:t>
            </w:r>
            <w:r w:rsidR="00427931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Cocktail Hour</w:t>
            </w:r>
            <w:r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427931">
              <w:rPr>
                <w:rFonts w:ascii="Aptos" w:hAnsi="Aptos"/>
                <w:b/>
                <w:bCs/>
                <w:color w:val="000000" w:themeColor="text1"/>
                <w:sz w:val="22"/>
                <w:szCs w:val="22"/>
              </w:rPr>
              <w:t>(Downstairs)</w:t>
            </w:r>
          </w:p>
        </w:tc>
      </w:tr>
    </w:tbl>
    <w:p w14:paraId="41A8AAFB" w14:textId="073CF800" w:rsidR="005E21B3" w:rsidRPr="006922AD" w:rsidRDefault="00677895" w:rsidP="005E21B3">
      <w:pPr>
        <w:rPr>
          <w:b/>
          <w:color w:val="000000"/>
        </w:rPr>
      </w:pPr>
      <w:r w:rsidRPr="003F3D09">
        <w:rPr>
          <w:rFonts w:ascii="Aptos" w:hAnsi="Aptos"/>
          <w:b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61512AB" wp14:editId="4902D8AA">
                <wp:simplePos x="0" y="0"/>
                <wp:positionH relativeFrom="margin">
                  <wp:align>center</wp:align>
                </wp:positionH>
                <wp:positionV relativeFrom="paragraph">
                  <wp:posOffset>197485</wp:posOffset>
                </wp:positionV>
                <wp:extent cx="7410450" cy="15049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045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4AA48" w14:textId="34A3886B" w:rsidR="00140C78" w:rsidRDefault="003F3D09" w:rsidP="003F3D09">
                            <w:pPr>
                              <w:spacing w:line="276" w:lineRule="auto"/>
                              <w:rPr>
                                <w:rFonts w:eastAsia="Calibri"/>
                                <w:b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b/>
                                <w:sz w:val="18"/>
                                <w:szCs w:val="18"/>
                              </w:rPr>
                              <w:t xml:space="preserve">Participants will receive up to </w:t>
                            </w:r>
                            <w:r w:rsidR="007A0D35">
                              <w:rPr>
                                <w:rFonts w:eastAsia="Calibri"/>
                                <w:b/>
                                <w:sz w:val="18"/>
                                <w:szCs w:val="18"/>
                              </w:rPr>
                              <w:t>6.5</w:t>
                            </w:r>
                            <w:r w:rsidRPr="00140C78">
                              <w:rPr>
                                <w:rFonts w:eastAsia="Calibri"/>
                                <w:b/>
                                <w:sz w:val="18"/>
                                <w:szCs w:val="18"/>
                              </w:rPr>
                              <w:t xml:space="preserve"> contact hours provided by IU Health for time in attendance and submitting an evaluation.  </w:t>
                            </w:r>
                          </w:p>
                          <w:p w14:paraId="4C5D9ACC" w14:textId="6EC03315" w:rsidR="00140C78" w:rsidRPr="00140C78" w:rsidRDefault="003F3D09" w:rsidP="003F3D09">
                            <w:pPr>
                              <w:spacing w:line="276" w:lineRule="auto"/>
                              <w:rPr>
                                <w:rFonts w:eastAsia="Calibri"/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b/>
                                <w:i/>
                                <w:sz w:val="18"/>
                                <w:szCs w:val="18"/>
                              </w:rPr>
                              <w:t xml:space="preserve">Participants must sign in on arrival and sign out when leaving to receive the contact hours. </w:t>
                            </w:r>
                          </w:p>
                          <w:p w14:paraId="6479D43D" w14:textId="77777777" w:rsidR="003F3D09" w:rsidRPr="00140C78" w:rsidRDefault="003F3D09" w:rsidP="00140C78">
                            <w:pPr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eastAsia="Calibri"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sz w:val="18"/>
                                <w:szCs w:val="18"/>
                              </w:rPr>
                              <w:t xml:space="preserve">You will receive your survey link from Tanisha Driver per the email that you registered with; this link will be emailed after the education event has ended. </w:t>
                            </w:r>
                          </w:p>
                          <w:p w14:paraId="10FB80FE" w14:textId="6B6E61B3" w:rsidR="003F3D09" w:rsidRPr="00140C78" w:rsidRDefault="003F3D09" w:rsidP="00140C78">
                            <w:pPr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eastAsia="Calibri"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</w:rPr>
                              <w:t>This link will be live for only 14 days</w:t>
                            </w:r>
                            <w:r w:rsidR="00140C78" w:rsidRPr="00140C78"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140C78" w:rsidRPr="00140C78">
                              <w:rPr>
                                <w:rFonts w:eastAsia="Calibri"/>
                                <w:sz w:val="18"/>
                                <w:szCs w:val="18"/>
                              </w:rPr>
                              <w:t>I</w:t>
                            </w:r>
                            <w:r w:rsidRPr="00140C78">
                              <w:rPr>
                                <w:rFonts w:eastAsia="Calibri"/>
                                <w:sz w:val="18"/>
                                <w:szCs w:val="18"/>
                              </w:rPr>
                              <w:t>t can be completed on a computer, tablet/iPad or smartphone. </w:t>
                            </w:r>
                          </w:p>
                          <w:p w14:paraId="1B90427A" w14:textId="77777777" w:rsidR="003F3D09" w:rsidRPr="00140C78" w:rsidRDefault="003F3D09" w:rsidP="00140C78">
                            <w:pPr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eastAsia="Calibri"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nce the survey closes and if you didn’t complete your survey a CE certificate </w:t>
                            </w:r>
                            <w:r w:rsidRPr="00140C78"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will not</w:t>
                            </w:r>
                            <w:r w:rsidRPr="00140C78"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be sent to you. </w:t>
                            </w:r>
                          </w:p>
                          <w:p w14:paraId="085310A0" w14:textId="77777777" w:rsidR="003F3D09" w:rsidRPr="00140C78" w:rsidRDefault="003F3D09" w:rsidP="00140C78">
                            <w:pPr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eastAsia="Calibri"/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rFonts w:eastAsia="Calibri"/>
                                <w:sz w:val="18"/>
                                <w:szCs w:val="18"/>
                              </w:rPr>
                              <w:t>You should expect your CE certificate 10-14 business days after the survey has closed.</w:t>
                            </w:r>
                          </w:p>
                          <w:p w14:paraId="75B1767B" w14:textId="77777777" w:rsidR="003F3D09" w:rsidRPr="00140C78" w:rsidRDefault="003F3D09" w:rsidP="003F3D09">
                            <w:pPr>
                              <w:pStyle w:val="NormalWeb"/>
                              <w:spacing w:before="0" w:after="0" w:afterAutospacing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140C78">
                              <w:rPr>
                                <w:sz w:val="18"/>
                                <w:szCs w:val="18"/>
                              </w:rPr>
                              <w:t>Indiana University Health is approved as a provider of continuing nursing education by the Maryland Nurses Association, an accredited approver by the American Nurses Credentialing Center’s Commission on Accreditation. (OBN-001-91)</w:t>
                            </w:r>
                          </w:p>
                          <w:p w14:paraId="21A39E79" w14:textId="089B4D44" w:rsidR="003F3D09" w:rsidRPr="00140C78" w:rsidRDefault="003F3D09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1512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5.55pt;width:583.5pt;height:118.5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">
                <v:textbox>
                  <w:txbxContent>
                    <w:p w14:paraId="5E74AA48" w14:textId="34A3886B" w:rsidR="00140C78" w:rsidRDefault="003F3D09" w:rsidP="003F3D09">
                      <w:pPr>
                        <w:spacing w:line="276" w:lineRule="auto"/>
                        <w:rPr>
                          <w:rFonts w:eastAsia="Calibri"/>
                          <w:b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b/>
                          <w:sz w:val="18"/>
                          <w:szCs w:val="18"/>
                        </w:rPr>
                        <w:t xml:space="preserve">Participants will receive up to </w:t>
                      </w:r>
                      <w:r w:rsidR="007A0D35">
                        <w:rPr>
                          <w:rFonts w:eastAsia="Calibri"/>
                          <w:b/>
                          <w:sz w:val="18"/>
                          <w:szCs w:val="18"/>
                        </w:rPr>
                        <w:t>6.5</w:t>
                      </w:r>
                      <w:r w:rsidRPr="00140C78">
                        <w:rPr>
                          <w:rFonts w:eastAsia="Calibri"/>
                          <w:b/>
                          <w:sz w:val="18"/>
                          <w:szCs w:val="18"/>
                        </w:rPr>
                        <w:t xml:space="preserve"> contact hours provided by IU Health for time in attendance and submitting an evaluation.  </w:t>
                      </w:r>
                    </w:p>
                    <w:p w14:paraId="4C5D9ACC" w14:textId="6EC03315" w:rsidR="00140C78" w:rsidRPr="00140C78" w:rsidRDefault="003F3D09" w:rsidP="003F3D09">
                      <w:pPr>
                        <w:spacing w:line="276" w:lineRule="auto"/>
                        <w:rPr>
                          <w:rFonts w:eastAsia="Calibri"/>
                          <w:b/>
                          <w:i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b/>
                          <w:i/>
                          <w:sz w:val="18"/>
                          <w:szCs w:val="18"/>
                        </w:rPr>
                        <w:t xml:space="preserve">Participants must sign in on arrival and sign out when leaving to receive the contact hours. </w:t>
                      </w:r>
                    </w:p>
                    <w:p w14:paraId="6479D43D" w14:textId="77777777" w:rsidR="003F3D09" w:rsidRPr="00140C78" w:rsidRDefault="003F3D09" w:rsidP="00140C78">
                      <w:pPr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eastAsia="Calibri"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sz w:val="18"/>
                          <w:szCs w:val="18"/>
                        </w:rPr>
                        <w:t xml:space="preserve">You will receive your survey link from Tanisha Driver per the email that you registered with; this link will be emailed after the education event has ended. </w:t>
                      </w:r>
                    </w:p>
                    <w:p w14:paraId="10FB80FE" w14:textId="6B6E61B3" w:rsidR="003F3D09" w:rsidRPr="00140C78" w:rsidRDefault="003F3D09" w:rsidP="00140C78">
                      <w:pPr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eastAsia="Calibri"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b/>
                          <w:bCs/>
                          <w:sz w:val="18"/>
                          <w:szCs w:val="18"/>
                        </w:rPr>
                        <w:t>This link will be live for only 14 days</w:t>
                      </w:r>
                      <w:r w:rsidR="00140C78" w:rsidRPr="00140C78">
                        <w:rPr>
                          <w:rFonts w:eastAsia="Calibri"/>
                          <w:b/>
                          <w:bCs/>
                          <w:sz w:val="18"/>
                          <w:szCs w:val="18"/>
                        </w:rPr>
                        <w:t xml:space="preserve">. </w:t>
                      </w:r>
                      <w:r w:rsidR="00140C78" w:rsidRPr="00140C78">
                        <w:rPr>
                          <w:rFonts w:eastAsia="Calibri"/>
                          <w:sz w:val="18"/>
                          <w:szCs w:val="18"/>
                        </w:rPr>
                        <w:t>I</w:t>
                      </w:r>
                      <w:r w:rsidRPr="00140C78">
                        <w:rPr>
                          <w:rFonts w:eastAsia="Calibri"/>
                          <w:sz w:val="18"/>
                          <w:szCs w:val="18"/>
                        </w:rPr>
                        <w:t>t can be completed on a computer, tablet/iPad or smartphone. </w:t>
                      </w:r>
                    </w:p>
                    <w:p w14:paraId="1B90427A" w14:textId="77777777" w:rsidR="003F3D09" w:rsidRPr="00140C78" w:rsidRDefault="003F3D09" w:rsidP="00140C78">
                      <w:pPr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eastAsia="Calibri"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b/>
                          <w:bCs/>
                          <w:sz w:val="18"/>
                          <w:szCs w:val="18"/>
                        </w:rPr>
                        <w:t xml:space="preserve">Once the survey closes and if you didn’t complete your survey a CE certificate </w:t>
                      </w:r>
                      <w:r w:rsidRPr="00140C78">
                        <w:rPr>
                          <w:rFonts w:eastAsia="Calibri"/>
                          <w:b/>
                          <w:bCs/>
                          <w:sz w:val="18"/>
                          <w:szCs w:val="18"/>
                          <w:u w:val="single"/>
                        </w:rPr>
                        <w:t>will not</w:t>
                      </w:r>
                      <w:r w:rsidRPr="00140C78">
                        <w:rPr>
                          <w:rFonts w:eastAsia="Calibri"/>
                          <w:b/>
                          <w:bCs/>
                          <w:sz w:val="18"/>
                          <w:szCs w:val="18"/>
                        </w:rPr>
                        <w:t xml:space="preserve"> be sent to you. </w:t>
                      </w:r>
                    </w:p>
                    <w:p w14:paraId="085310A0" w14:textId="77777777" w:rsidR="003F3D09" w:rsidRPr="00140C78" w:rsidRDefault="003F3D09" w:rsidP="00140C78">
                      <w:pPr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eastAsia="Calibri"/>
                          <w:sz w:val="18"/>
                          <w:szCs w:val="18"/>
                        </w:rPr>
                      </w:pPr>
                      <w:r w:rsidRPr="00140C78">
                        <w:rPr>
                          <w:rFonts w:eastAsia="Calibri"/>
                          <w:sz w:val="18"/>
                          <w:szCs w:val="18"/>
                        </w:rPr>
                        <w:t>You should expect your CE certificate 10-14 business days after the survey has closed.</w:t>
                      </w:r>
                    </w:p>
                    <w:p w14:paraId="75B1767B" w14:textId="77777777" w:rsidR="003F3D09" w:rsidRPr="00140C78" w:rsidRDefault="003F3D09" w:rsidP="003F3D09">
                      <w:pPr>
                        <w:pStyle w:val="NormalWeb"/>
                        <w:spacing w:before="0" w:after="0" w:afterAutospacing="0" w:line="276" w:lineRule="auto"/>
                        <w:rPr>
                          <w:sz w:val="18"/>
                          <w:szCs w:val="18"/>
                        </w:rPr>
                      </w:pPr>
                      <w:r w:rsidRPr="00140C78">
                        <w:rPr>
                          <w:sz w:val="18"/>
                          <w:szCs w:val="18"/>
                        </w:rPr>
                        <w:t>Indiana University Health is approved as a provider of continuing nursing education by the Maryland Nurses Association, an accredited approver by the American Nurses Credentialing Center’s Commission on Accreditation. (OBN-001-91)</w:t>
                      </w:r>
                    </w:p>
                    <w:p w14:paraId="21A39E79" w14:textId="089B4D44" w:rsidR="003F3D09" w:rsidRPr="00140C78" w:rsidRDefault="003F3D09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444D5C" w14:textId="5400766D" w:rsidR="00D65D33" w:rsidRPr="006922AD" w:rsidRDefault="00D65D33" w:rsidP="0081339D">
      <w:pPr>
        <w:rPr>
          <w:rFonts w:eastAsia="Calibri"/>
          <w:b/>
          <w:sz w:val="22"/>
          <w:szCs w:val="22"/>
        </w:rPr>
      </w:pPr>
    </w:p>
    <w:p w14:paraId="3461D779" w14:textId="283733A4" w:rsidR="00930569" w:rsidRPr="006922AD" w:rsidRDefault="00930569"/>
    <w:sectPr w:rsidR="00930569" w:rsidRPr="006922AD" w:rsidSect="00963B40">
      <w:headerReference w:type="default" r:id="rId13"/>
      <w:footerReference w:type="default" r:id="rId14"/>
      <w:pgSz w:w="12240" w:h="15840"/>
      <w:pgMar w:top="720" w:right="720" w:bottom="720" w:left="720" w:header="105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9F4C6" w14:textId="77777777" w:rsidR="00A73571" w:rsidRDefault="00A73571">
      <w:r>
        <w:separator/>
      </w:r>
    </w:p>
  </w:endnote>
  <w:endnote w:type="continuationSeparator" w:id="0">
    <w:p w14:paraId="48C10E8C" w14:textId="77777777" w:rsidR="00A73571" w:rsidRDefault="00A73571">
      <w:r>
        <w:continuationSeparator/>
      </w:r>
    </w:p>
  </w:endnote>
  <w:endnote w:type="continuationNotice" w:id="1">
    <w:p w14:paraId="138BF572" w14:textId="77777777" w:rsidR="00A73571" w:rsidRDefault="00A735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E0A41" w14:textId="77777777" w:rsidR="00AC416A" w:rsidRDefault="00AC416A">
    <w:pPr>
      <w:pStyle w:val="Footer"/>
    </w:pPr>
  </w:p>
  <w:p w14:paraId="3B969442" w14:textId="77777777" w:rsidR="00AC416A" w:rsidRDefault="0078331F" w:rsidP="00F32590">
    <w:pPr>
      <w:pStyle w:val="Footer"/>
      <w:jc w:val="right"/>
    </w:pPr>
    <w:r>
      <w:rPr>
        <w:noProof/>
        <w:sz w:val="20"/>
        <w:szCs w:val="20"/>
      </w:rPr>
      <w:t xml:space="preserve">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F7FC7A" w14:textId="77777777" w:rsidR="00A73571" w:rsidRDefault="00A73571">
      <w:r>
        <w:separator/>
      </w:r>
    </w:p>
  </w:footnote>
  <w:footnote w:type="continuationSeparator" w:id="0">
    <w:p w14:paraId="08E981B5" w14:textId="77777777" w:rsidR="00A73571" w:rsidRDefault="00A73571">
      <w:r>
        <w:continuationSeparator/>
      </w:r>
    </w:p>
  </w:footnote>
  <w:footnote w:type="continuationNotice" w:id="1">
    <w:p w14:paraId="075B179D" w14:textId="77777777" w:rsidR="00A73571" w:rsidRDefault="00A735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959E7" w14:textId="77777777" w:rsidR="00AC416A" w:rsidRDefault="0078331F" w:rsidP="00F32590">
    <w:pPr>
      <w:pStyle w:val="Header"/>
      <w:jc w:val="center"/>
    </w:pPr>
    <w:r>
      <w:tab/>
    </w:r>
    <w:r w:rsidRPr="00840103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538ED0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85006BA"/>
    <w:multiLevelType w:val="hybridMultilevel"/>
    <w:tmpl w:val="697E5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E2773"/>
    <w:multiLevelType w:val="hybridMultilevel"/>
    <w:tmpl w:val="77A69530"/>
    <w:lvl w:ilvl="0" w:tplc="9698B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B82744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F1B0AAC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52A2CA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176D85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4AEC5A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E9A2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BC1050D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C0B8DF7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 w16cid:durableId="90662438">
    <w:abstractNumId w:val="0"/>
  </w:num>
  <w:num w:numId="2" w16cid:durableId="1219854206">
    <w:abstractNumId w:val="1"/>
  </w:num>
  <w:num w:numId="3" w16cid:durableId="9439223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LEEkuamFqZmlko6SsGpxcWZ+XkgBca1APNXGMgsAAAA"/>
  </w:docVars>
  <w:rsids>
    <w:rsidRoot w:val="00D537B1"/>
    <w:rsid w:val="00042EF3"/>
    <w:rsid w:val="000462C7"/>
    <w:rsid w:val="00056CD0"/>
    <w:rsid w:val="0006609A"/>
    <w:rsid w:val="00091C8A"/>
    <w:rsid w:val="000A6B67"/>
    <w:rsid w:val="000B2B49"/>
    <w:rsid w:val="000B6882"/>
    <w:rsid w:val="000D6D9B"/>
    <w:rsid w:val="000D6FC1"/>
    <w:rsid w:val="000E659B"/>
    <w:rsid w:val="000F7254"/>
    <w:rsid w:val="00111FF7"/>
    <w:rsid w:val="001249AD"/>
    <w:rsid w:val="00124FB4"/>
    <w:rsid w:val="00136EC2"/>
    <w:rsid w:val="00140C78"/>
    <w:rsid w:val="00144E58"/>
    <w:rsid w:val="00145A3F"/>
    <w:rsid w:val="00150FAC"/>
    <w:rsid w:val="00173409"/>
    <w:rsid w:val="00176183"/>
    <w:rsid w:val="00192A1A"/>
    <w:rsid w:val="001942E7"/>
    <w:rsid w:val="001B03D4"/>
    <w:rsid w:val="001C49E5"/>
    <w:rsid w:val="001D10F8"/>
    <w:rsid w:val="001D1B4C"/>
    <w:rsid w:val="00212D79"/>
    <w:rsid w:val="0022468F"/>
    <w:rsid w:val="0023046B"/>
    <w:rsid w:val="00233DDF"/>
    <w:rsid w:val="00244F92"/>
    <w:rsid w:val="002B7257"/>
    <w:rsid w:val="002C739E"/>
    <w:rsid w:val="00307B79"/>
    <w:rsid w:val="0032394C"/>
    <w:rsid w:val="003319AF"/>
    <w:rsid w:val="00337E74"/>
    <w:rsid w:val="0038373E"/>
    <w:rsid w:val="00393648"/>
    <w:rsid w:val="003B5A41"/>
    <w:rsid w:val="003F3D09"/>
    <w:rsid w:val="003F60E8"/>
    <w:rsid w:val="00400009"/>
    <w:rsid w:val="004004AB"/>
    <w:rsid w:val="0040221E"/>
    <w:rsid w:val="00411D92"/>
    <w:rsid w:val="00427931"/>
    <w:rsid w:val="0045107D"/>
    <w:rsid w:val="004545A4"/>
    <w:rsid w:val="0046631B"/>
    <w:rsid w:val="00485E78"/>
    <w:rsid w:val="00492CED"/>
    <w:rsid w:val="00493DAD"/>
    <w:rsid w:val="004B0783"/>
    <w:rsid w:val="004C137B"/>
    <w:rsid w:val="004C3FB6"/>
    <w:rsid w:val="004C4B99"/>
    <w:rsid w:val="004F1F15"/>
    <w:rsid w:val="004F3252"/>
    <w:rsid w:val="00537575"/>
    <w:rsid w:val="00547E74"/>
    <w:rsid w:val="00550838"/>
    <w:rsid w:val="00555FBB"/>
    <w:rsid w:val="00583490"/>
    <w:rsid w:val="0059248F"/>
    <w:rsid w:val="005A0D7C"/>
    <w:rsid w:val="005A529B"/>
    <w:rsid w:val="005C207F"/>
    <w:rsid w:val="005E21B3"/>
    <w:rsid w:val="005F78DA"/>
    <w:rsid w:val="00610E00"/>
    <w:rsid w:val="00617E28"/>
    <w:rsid w:val="00637FAA"/>
    <w:rsid w:val="006400C8"/>
    <w:rsid w:val="00664FEE"/>
    <w:rsid w:val="00677895"/>
    <w:rsid w:val="006922AD"/>
    <w:rsid w:val="00692492"/>
    <w:rsid w:val="006A063B"/>
    <w:rsid w:val="006A4734"/>
    <w:rsid w:val="006B1F45"/>
    <w:rsid w:val="006C5B07"/>
    <w:rsid w:val="006D42F9"/>
    <w:rsid w:val="006F32B5"/>
    <w:rsid w:val="006F354F"/>
    <w:rsid w:val="0070187F"/>
    <w:rsid w:val="007027C4"/>
    <w:rsid w:val="00705C24"/>
    <w:rsid w:val="00707F9A"/>
    <w:rsid w:val="00722732"/>
    <w:rsid w:val="00724D69"/>
    <w:rsid w:val="00731C5D"/>
    <w:rsid w:val="00734E8A"/>
    <w:rsid w:val="00735C9E"/>
    <w:rsid w:val="00753744"/>
    <w:rsid w:val="007740B4"/>
    <w:rsid w:val="007759E7"/>
    <w:rsid w:val="0078331F"/>
    <w:rsid w:val="00787608"/>
    <w:rsid w:val="007A0D35"/>
    <w:rsid w:val="007A7C01"/>
    <w:rsid w:val="007C0A50"/>
    <w:rsid w:val="007C1F78"/>
    <w:rsid w:val="007C5288"/>
    <w:rsid w:val="007D3C08"/>
    <w:rsid w:val="007F389C"/>
    <w:rsid w:val="00800FFA"/>
    <w:rsid w:val="008019E6"/>
    <w:rsid w:val="0081339D"/>
    <w:rsid w:val="00843D44"/>
    <w:rsid w:val="0087032A"/>
    <w:rsid w:val="008729C8"/>
    <w:rsid w:val="00890FC5"/>
    <w:rsid w:val="008A56A4"/>
    <w:rsid w:val="008D51E4"/>
    <w:rsid w:val="008F7B63"/>
    <w:rsid w:val="009151B9"/>
    <w:rsid w:val="009152E2"/>
    <w:rsid w:val="00930569"/>
    <w:rsid w:val="00931064"/>
    <w:rsid w:val="00952B25"/>
    <w:rsid w:val="00954373"/>
    <w:rsid w:val="00963B40"/>
    <w:rsid w:val="009838DE"/>
    <w:rsid w:val="009A521F"/>
    <w:rsid w:val="009B1A00"/>
    <w:rsid w:val="009B577B"/>
    <w:rsid w:val="009C6EF0"/>
    <w:rsid w:val="009D71F0"/>
    <w:rsid w:val="009E4CE6"/>
    <w:rsid w:val="009E6B8A"/>
    <w:rsid w:val="009F1677"/>
    <w:rsid w:val="009F5E45"/>
    <w:rsid w:val="00A106E6"/>
    <w:rsid w:val="00A46D74"/>
    <w:rsid w:val="00A57D26"/>
    <w:rsid w:val="00A70DE9"/>
    <w:rsid w:val="00A73571"/>
    <w:rsid w:val="00A83715"/>
    <w:rsid w:val="00A871C8"/>
    <w:rsid w:val="00A90988"/>
    <w:rsid w:val="00AA17D0"/>
    <w:rsid w:val="00AA36CD"/>
    <w:rsid w:val="00AA5F31"/>
    <w:rsid w:val="00AB22C0"/>
    <w:rsid w:val="00AC416A"/>
    <w:rsid w:val="00B00A3B"/>
    <w:rsid w:val="00B10237"/>
    <w:rsid w:val="00B11AAC"/>
    <w:rsid w:val="00B129D5"/>
    <w:rsid w:val="00B12C2C"/>
    <w:rsid w:val="00B137E2"/>
    <w:rsid w:val="00B3137E"/>
    <w:rsid w:val="00B85599"/>
    <w:rsid w:val="00BD6E4C"/>
    <w:rsid w:val="00BF50FD"/>
    <w:rsid w:val="00BF58EF"/>
    <w:rsid w:val="00BF7166"/>
    <w:rsid w:val="00C02F69"/>
    <w:rsid w:val="00C0570B"/>
    <w:rsid w:val="00C23D78"/>
    <w:rsid w:val="00C26465"/>
    <w:rsid w:val="00C31A82"/>
    <w:rsid w:val="00C345A6"/>
    <w:rsid w:val="00C45B27"/>
    <w:rsid w:val="00C50312"/>
    <w:rsid w:val="00C6212B"/>
    <w:rsid w:val="00C66F93"/>
    <w:rsid w:val="00C73722"/>
    <w:rsid w:val="00C93223"/>
    <w:rsid w:val="00C95304"/>
    <w:rsid w:val="00C974C2"/>
    <w:rsid w:val="00CE68DB"/>
    <w:rsid w:val="00D037D5"/>
    <w:rsid w:val="00D11912"/>
    <w:rsid w:val="00D310D2"/>
    <w:rsid w:val="00D357B8"/>
    <w:rsid w:val="00D530C9"/>
    <w:rsid w:val="00D537B1"/>
    <w:rsid w:val="00D65D33"/>
    <w:rsid w:val="00D85744"/>
    <w:rsid w:val="00D96B85"/>
    <w:rsid w:val="00DA403E"/>
    <w:rsid w:val="00DC0FF8"/>
    <w:rsid w:val="00DD7BA8"/>
    <w:rsid w:val="00DF5272"/>
    <w:rsid w:val="00E369A1"/>
    <w:rsid w:val="00E4339F"/>
    <w:rsid w:val="00E676D0"/>
    <w:rsid w:val="00E67D07"/>
    <w:rsid w:val="00E80611"/>
    <w:rsid w:val="00E81EBF"/>
    <w:rsid w:val="00E90838"/>
    <w:rsid w:val="00E91127"/>
    <w:rsid w:val="00EA671B"/>
    <w:rsid w:val="00ED3872"/>
    <w:rsid w:val="00EE1594"/>
    <w:rsid w:val="00EE5F73"/>
    <w:rsid w:val="00EF51B8"/>
    <w:rsid w:val="00EF5A01"/>
    <w:rsid w:val="00F04D4E"/>
    <w:rsid w:val="00F07612"/>
    <w:rsid w:val="00F34917"/>
    <w:rsid w:val="00F34FAF"/>
    <w:rsid w:val="00F45EAD"/>
    <w:rsid w:val="00F46F5C"/>
    <w:rsid w:val="00F55DAF"/>
    <w:rsid w:val="00F61DAC"/>
    <w:rsid w:val="00F65525"/>
    <w:rsid w:val="00F6623D"/>
    <w:rsid w:val="00F74B36"/>
    <w:rsid w:val="00F83B02"/>
    <w:rsid w:val="00F93C83"/>
    <w:rsid w:val="00FA060A"/>
    <w:rsid w:val="00FB1040"/>
    <w:rsid w:val="00FD61F2"/>
    <w:rsid w:val="00FF6264"/>
    <w:rsid w:val="03DC62A3"/>
    <w:rsid w:val="0559C3A4"/>
    <w:rsid w:val="0A1C88AD"/>
    <w:rsid w:val="0C7B8C65"/>
    <w:rsid w:val="0E58B023"/>
    <w:rsid w:val="114B53BE"/>
    <w:rsid w:val="12B150C7"/>
    <w:rsid w:val="152C0DBA"/>
    <w:rsid w:val="15694B9A"/>
    <w:rsid w:val="180CA1C3"/>
    <w:rsid w:val="1E740349"/>
    <w:rsid w:val="219C81AD"/>
    <w:rsid w:val="265622D5"/>
    <w:rsid w:val="2970D19A"/>
    <w:rsid w:val="2F2AF434"/>
    <w:rsid w:val="33AB4A16"/>
    <w:rsid w:val="33C451CF"/>
    <w:rsid w:val="374793D5"/>
    <w:rsid w:val="38CE34E4"/>
    <w:rsid w:val="38ED348F"/>
    <w:rsid w:val="3B38FFE4"/>
    <w:rsid w:val="3D1FA5AF"/>
    <w:rsid w:val="3E118161"/>
    <w:rsid w:val="3FFBC68E"/>
    <w:rsid w:val="444820C6"/>
    <w:rsid w:val="45F2A065"/>
    <w:rsid w:val="491C1C0F"/>
    <w:rsid w:val="4C6B87AB"/>
    <w:rsid w:val="4F19EC58"/>
    <w:rsid w:val="4F600C89"/>
    <w:rsid w:val="4F7164CE"/>
    <w:rsid w:val="515794F0"/>
    <w:rsid w:val="54795B57"/>
    <w:rsid w:val="56152BB8"/>
    <w:rsid w:val="5E9471A2"/>
    <w:rsid w:val="60058F9E"/>
    <w:rsid w:val="60D01A6C"/>
    <w:rsid w:val="6265999D"/>
    <w:rsid w:val="677EEB58"/>
    <w:rsid w:val="685757FD"/>
    <w:rsid w:val="6A55F008"/>
    <w:rsid w:val="6F82D6DE"/>
    <w:rsid w:val="7255FF17"/>
    <w:rsid w:val="7510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232E0B"/>
  <w15:docId w15:val="{F29962AE-A881-43F8-B43C-43072C3E2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7B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537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37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37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37B1"/>
    <w:rPr>
      <w:rFonts w:ascii="Times New Roman" w:eastAsia="Times New Roman" w:hAnsi="Times New Roman" w:cs="Times New Roman"/>
      <w:sz w:val="24"/>
      <w:szCs w:val="24"/>
    </w:rPr>
  </w:style>
  <w:style w:type="paragraph" w:styleId="ListBullet">
    <w:name w:val="List Bullet"/>
    <w:basedOn w:val="Normal"/>
    <w:uiPriority w:val="99"/>
    <w:unhideWhenUsed/>
    <w:rsid w:val="006A4734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59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9E7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65D33"/>
    <w:pPr>
      <w:spacing w:before="225" w:after="100" w:afterAutospacing="1" w:line="360" w:lineRule="atLeast"/>
    </w:pPr>
    <w:rPr>
      <w:rFonts w:eastAsiaTheme="minorHAnsi"/>
    </w:rPr>
  </w:style>
  <w:style w:type="table" w:styleId="TableGrid">
    <w:name w:val="Table Grid"/>
    <w:basedOn w:val="TableNormal"/>
    <w:uiPriority w:val="39"/>
    <w:rsid w:val="00890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0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56e4403-08d6-4c31-8711-0698b0595a22" xsi:nil="true"/>
    <lcf76f155ced4ddcb4097134ff3c332f xmlns="48ee1549-3aa3-4511-83d8-46a62ca1496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1F3A7F6D9ECB4FAFF4C1260A43E3B9" ma:contentTypeVersion="17" ma:contentTypeDescription="Create a new document." ma:contentTypeScope="" ma:versionID="cf4e8937ff2bf1cb66fd7e139c2ef832">
  <xsd:schema xmlns:xsd="http://www.w3.org/2001/XMLSchema" xmlns:xs="http://www.w3.org/2001/XMLSchema" xmlns:p="http://schemas.microsoft.com/office/2006/metadata/properties" xmlns:ns2="48ee1549-3aa3-4511-83d8-46a62ca1496e" xmlns:ns3="856e4403-08d6-4c31-8711-0698b0595a22" targetNamespace="http://schemas.microsoft.com/office/2006/metadata/properties" ma:root="true" ma:fieldsID="e1519b08564f15a25ca99d626b79e704" ns2:_="" ns3:_="">
    <xsd:import namespace="48ee1549-3aa3-4511-83d8-46a62ca1496e"/>
    <xsd:import namespace="856e4403-08d6-4c31-8711-0698b0595a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e1549-3aa3-4511-83d8-46a62ca14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8df7bae-c3a4-4c76-a889-58a6b42b66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e4403-08d6-4c31-8711-0698b0595a2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ce34b0d-de7f-4f08-ac08-b8b098537fa3}" ma:internalName="TaxCatchAll" ma:showField="CatchAllData" ma:web="856e4403-08d6-4c31-8711-0698b0595a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E849A3-849B-4844-9552-724E96B1A7AE}">
  <ds:schemaRefs>
    <ds:schemaRef ds:uri="http://schemas.microsoft.com/office/2006/metadata/properties"/>
    <ds:schemaRef ds:uri="http://schemas.microsoft.com/office/infopath/2007/PartnerControls"/>
    <ds:schemaRef ds:uri="856e4403-08d6-4c31-8711-0698b0595a22"/>
    <ds:schemaRef ds:uri="48ee1549-3aa3-4511-83d8-46a62ca1496e"/>
  </ds:schemaRefs>
</ds:datastoreItem>
</file>

<file path=customXml/itemProps2.xml><?xml version="1.0" encoding="utf-8"?>
<ds:datastoreItem xmlns:ds="http://schemas.openxmlformats.org/officeDocument/2006/customXml" ds:itemID="{35640772-04DE-4D6B-9440-DD460C95F4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9E2C0F-7A82-4A5F-ADBC-B10EC585BD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ee1549-3aa3-4511-83d8-46a62ca1496e"/>
    <ds:schemaRef ds:uri="856e4403-08d6-4c31-8711-0698b0595a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4D67DA-1364-43FD-910D-A3EF1C76B3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69</Words>
  <Characters>1099</Characters>
  <Application>Microsoft Office Word</Application>
  <DocSecurity>0</DocSecurity>
  <Lines>54</Lines>
  <Paragraphs>50</Paragraphs>
  <ScaleCrop>false</ScaleCrop>
  <Company>Hendricks Regional Health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nhoff, Brandee A.</dc:creator>
  <cp:lastModifiedBy>Daily, Sam</cp:lastModifiedBy>
  <cp:revision>27</cp:revision>
  <dcterms:created xsi:type="dcterms:W3CDTF">2024-07-12T12:36:00Z</dcterms:created>
  <dcterms:modified xsi:type="dcterms:W3CDTF">2024-08-2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1F3A7F6D9ECB4FAFF4C1260A43E3B9</vt:lpwstr>
  </property>
  <property fmtid="{D5CDD505-2E9C-101B-9397-08002B2CF9AE}" pid="3" name="MediaServiceImageTags">
    <vt:lpwstr/>
  </property>
  <property fmtid="{D5CDD505-2E9C-101B-9397-08002B2CF9AE}" pid="4" name="GrammarlyDocumentId">
    <vt:lpwstr>1b2099f4f15269bbebc6a5d8b35c5358ed57d3aa661405fb21f7172cb22df562</vt:lpwstr>
  </property>
</Properties>
</file>